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</w:t>
      </w:r>
      <w:r>
        <w:t xml:space="preserve"> </w:t>
      </w:r>
      <w:r>
        <w:t xml:space="preserve">bot</w:t>
      </w:r>
      <w:r>
        <w:t xml:space="preserve"> </w:t>
      </w:r>
      <w:r>
        <w:t xml:space="preserve">สำหรับใช้งาน</w:t>
      </w:r>
      <w:r>
        <w:t xml:space="preserve"> </w:t>
      </w:r>
      <w:r>
        <w:t xml:space="preserve">zoom</w:t>
      </w:r>
      <w:r>
        <w:t xml:space="preserve"> </w:t>
      </w:r>
      <w:r>
        <w:t xml:space="preserve">apis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3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สวัสดีค่ะ วันนี้นะคะ - พบกับวิชาการงานอาชีพนะคะในชั้นประถมศึกษาปีที่ 4 นะคะโดยพบกับคุณครูสุนทรี สาธุภาพค่ะ - หรือว่าครูนกนะคะและ</w:t>
      </w:r>
    </w:p>
    <w:p>
      <w:pPr>
        <w:pStyle w:val="BodyText"/>
      </w:pPr>
      <w:r>
        <w:t xml:space="preserve">(คุณครูณัฐทิยา) คุณครูณัฐทิยา เนียมสะอาด - หรือว่าคุณครูฝ้ายนะคะ</w:t>
      </w:r>
    </w:p>
    <w:p>
      <w:pPr>
        <w:pStyle w:val="BodyText"/>
      </w:pPr>
      <w:r>
        <w:t xml:space="preserve">(คุณครูสุนทรี) สำหรับในวันนี้นะคะเราจะมาเรียนรู้ - ในเรื่องของการซ่อมแซมเสื้อผ้านะคะโดยการติดตะขอนั่นเองนะคะซึ่งในเรื่องของตะขอนั้น - มันอยู่ส่วนไหนของเสื้อผ้าคะ ครูฝ้าย</w:t>
      </w:r>
    </w:p>
    <w:p>
      <w:pPr>
        <w:pStyle w:val="BodyText"/>
      </w:pPr>
      <w:r>
        <w:t xml:space="preserve">(คุณครูณัฐทิยา) ที่เราจะพบเห็นเลยนะคะก็จะอยู่ที่กระโปรง - หรือกางเกงนั่นเองค่ะคุณครูนก</w:t>
      </w:r>
    </w:p>
    <w:p>
      <w:pPr>
        <w:pStyle w:val="BodyText"/>
      </w:pPr>
      <w:r>
        <w:t xml:space="preserve">(คุณครูสุนทรี) ค่ะ - ซึ่งถ้าเกิดว่าตะขอเราหลุดก็จะทำให้กระโปรงหรือกางเกงของเรานี่ - อาจจะหลวมนะคะเด็ก ๆ อาจะไม่ใส่ตัวนั้นต่อก็ได้นะคะเพราะฉะนั้น เราเลยมาซ่อมแซมเสื้อผ้า - ด้วยการติดตะขอค่ะเพื่อที่เด็ก ๆ จะได้ยืดอายุกระโปรง - หรือกางเกงของตนเองได้นั่นเองค่ะจุดประสงค์การเรียนรู้ในวันนี้นะคะข้อที่ 1 สามารถอธิบายวิธีการซ่อมแซมเสื้อผ้า - ด้วยการติดตะขอได้ข้อที่ 2 ว่าอย่างไรคะครูฝ้าย</w:t>
      </w:r>
    </w:p>
    <w:p>
      <w:pPr>
        <w:pStyle w:val="BodyText"/>
      </w:pPr>
      <w:r>
        <w:t xml:space="preserve">(คุณครูณัฐทิยา) สำหรับข้อที่ 2 นะคะสามารถซ่อมแซมเสื้อผ้า - ด้วยการติดตะขอกระโปรง/กางเกงได้นั่นเองค่ะ</w:t>
      </w:r>
    </w:p>
    <w:p>
      <w:pPr>
        <w:pStyle w:val="BodyText"/>
      </w:pPr>
      <w:r>
        <w:t xml:space="preserve">(คุณครูสุนทรี) สำหรับข้อที่ 3 นะคะเด็ก ๆ ต้องมีความรับผิดชอบ - ต่อการทำงานด้วยนะคะประโยชน์ของการซ่อมแซมเสื้อผ้านะคะโดยทั่ว ๆ ไปแล้วน่ะค่ะประโยชน์ของการซ่อมแซมเสื้อผ้า - เด็ก ๆ คิดว่ามีอย่างไรบ้างคะเคยซ่อมแซมเสื้อผ้ากันไหมแล้วซ่อมด้วยวิธีไหนบ้าง - ลองตอบคุณครูปลายทางสิคะนึกออกไหมเอ่ยเดี๋ยวครูฝ้ายจะยกตัวอย่างให้ 1 ข้อนะคะเพื่อเป็นไกด์ไลน์ให้เด็ก ๆ ค่ะครูฝ้ายคะ ประโยชน์ของการซ่อมแซมเสื้อผ้านี่ - มีอย่างไรบ้างคะ</w:t>
      </w:r>
    </w:p>
    <w:p>
      <w:pPr>
        <w:pStyle w:val="BodyText"/>
      </w:pPr>
      <w:r>
        <w:t xml:space="preserve">(คุณครูณัฐทิยา) สำหรับครูฝ้ายนะคะในการ… - ในประโยชน์ของการซ่อมแซมเสื้อผ้านะคะเมื่อเสื้อผ้าของเราชำรุดนะคะเราก็สามารถซ่อมแซมเสื้อผ้าไปเราก็สามารถนำเสื้อผ้านั้น - กลับมาใช้ได้ใหม่นั่นเองค่ะ</w:t>
      </w:r>
    </w:p>
    <w:p>
      <w:pPr>
        <w:pStyle w:val="BodyText"/>
      </w:pPr>
      <w:r>
        <w:t xml:space="preserve">(คุณครูสุนทรี) พอจะมีไกด์ไลน์แล้วหรือยังคะแล้วเด็ก ๆ ล่ะคะ นึกออกไหมคะว่าประโยชน์ของการซ่อมแซมเสื้อผ้า - มีอย่างไรบ้างคุณครูขอคนละ 1 ข้อค่ะเอาง่าย ๆ อย่างเช่น ถ้ากระดุมนักเรียนหลุดแต่ถ้าเกิดนักเรียนไม่ซ่อมเสื้อตัวนั้นนักเรียนจะหยิบมาใส่อีกครั้งหนึ่งก็จะทำไมคะครูฝ้าย</w:t>
      </w:r>
    </w:p>
    <w:p>
      <w:pPr>
        <w:pStyle w:val="BodyText"/>
      </w:pPr>
      <w:r>
        <w:t xml:space="preserve">(คุณครูณัฐทิยา) ก็จะทำให้ยากนะคะ - ในการหยิบมาใส่เพราะว่าเวลาเราสวมใส่กระโปรง - หรือกางเกงนะคะเราก็ไม่มีตะขอในการติดนะคะมันอาจจะหลุดลุ่ยลงไปก็ได้ค่ะ -</w:t>
      </w:r>
    </w:p>
    <w:p>
      <w:pPr>
        <w:pStyle w:val="BodyText"/>
      </w:pPr>
      <w:r>
        <w:t xml:space="preserve">(คุณครูสุนทรี) เดี๋ยวค่ะครูฝ้ายคะกระดุมค่ะ กระดุมครูนกบอกว่ากระดุม - ถ้าสมมติว่ากระดุมเสื้อหลุดแล้วถ้าเกิดเด็กไม่ซ่อมจะเป็นอย่างไรคะสมมติติดด้านบนเลย กระดุมหลุด - แต่นักเรียนไม่ซ่อม ไม่ติดกระดุมใหม่พอเราใส่ปุ๊บ เราก็จะโป๊ใช่ไหมคะ</w:t>
      </w:r>
    </w:p>
    <w:p>
      <w:pPr>
        <w:pStyle w:val="BodyText"/>
      </w:pPr>
      <w:r>
        <w:t xml:space="preserve">(คุณครูณัฐทิยา) ใช่แล้วค่ะจะทำให้ส่วนที่ตรงหน้าอกเรา - หรือตรงส่วนที่เป็นมีกระดุมนะคะจะทำให้แบบมันมี…</w:t>
      </w:r>
    </w:p>
    <w:p>
      <w:pPr>
        <w:pStyle w:val="BodyText"/>
      </w:pPr>
      <w:r>
        <w:t xml:space="preserve">(คุณครูสุนทรี) ช่องว่าง</w:t>
      </w:r>
    </w:p>
    <w:p>
      <w:pPr>
        <w:pStyle w:val="BodyText"/>
      </w:pPr>
      <w:r>
        <w:t xml:space="preserve">(คุณครูณัฐทิยา) โผล่ขึ้นมาใช่ช่องว่างโผล่ขึ้นมานั่นเอง - เห็นเนื้อหนังของเรานั่นเองค่ะ</w:t>
      </w:r>
    </w:p>
    <w:p>
      <w:pPr>
        <w:pStyle w:val="BodyText"/>
      </w:pPr>
      <w:r>
        <w:t xml:space="preserve">(คุณครูสุนทรี) หรือว่ากระโปรงเด็ก ๆ ค่ะ - เคยไหมคะ ชายกระโปรงหลุดคุณครูเคยเห็นนะคะ ครูฝ้ายเวลาชายกระโปรงหลุดเด็กบางคนอาจจะแก้ปัญหาส่วนตัว - เฉพาะหน้าค่ะโดยวิธีไหนรู้ไหมคะ</w:t>
      </w:r>
    </w:p>
    <w:p>
      <w:pPr>
        <w:pStyle w:val="BodyText"/>
      </w:pPr>
      <w:r>
        <w:t xml:space="preserve">(คุณครูณัฐทิยา) เด็ก ๆ จะใช้…</w:t>
      </w:r>
    </w:p>
    <w:p>
      <w:pPr>
        <w:pStyle w:val="BodyText"/>
      </w:pPr>
      <w:r>
        <w:t xml:space="preserve">(คุณครูสุนทรี) เอาแม็กยิง -</w:t>
      </w:r>
    </w:p>
    <w:p>
      <w:pPr>
        <w:pStyle w:val="BodyText"/>
      </w:pPr>
      <w:r>
        <w:t xml:space="preserve">(คุณครูณัฐทิยา) ค่ะ</w:t>
      </w:r>
    </w:p>
    <w:p>
      <w:pPr>
        <w:pStyle w:val="BodyText"/>
      </w:pPr>
      <w:r>
        <w:t xml:space="preserve">(คุณครูสุนทรี) ซึ่งถามว่าด้วยวิธีนี้ - อาจจะทำได้แค่เพียงชั่วครู่ถูกไหมคะเพราะว่าลูกแม็กก็จะเป็นโลหะ - เมื่อเสียดสีกับผิวเรามันก็จะทำให้ผิวหนังเราถลอกได้นะคะก็ไม่ควรที่จะใช้วิธีนี้นะคะทีนี้เราไปดูเลยดีกว่าค่ะว่าประโยชน์ของการซ่อมแซมเสื้อผ้า - มีอะไรกันบ้างและตรงใจเด็ก ๆ หรือไม่นะคะข้อที่ 1 ค่ะช่วยอายุการใช้งานของเสื้อผ้าให้นานยิ่งขึ้นอันนี้เหมือนกับที่คุณครูฝ้ายบอก - เมื่อสักครู่นี้เลยค่ะสำหรับข้อที่ 2 ค่ะ</w:t>
      </w:r>
    </w:p>
    <w:p>
      <w:pPr>
        <w:pStyle w:val="BodyText"/>
      </w:pPr>
      <w:r>
        <w:t xml:space="preserve">(คุณครูณัฐทิยา) สำหรับข้อที่ 2 นะคะช่วยประหยัดค่าใช้จ่ายของตนเอง - และครอบครัวได้นั่นเองค่ะ</w:t>
      </w:r>
    </w:p>
    <w:p>
      <w:pPr>
        <w:pStyle w:val="BodyText"/>
      </w:pPr>
      <w:r>
        <w:t xml:space="preserve">(คุณครูสุนทรี) ในข้อที่ 3 นะคะก็คืออาจจะเพิ่มรายได้ให้กับครอบครัว - เช่น รับจ้างซ่อมแซมเสื้อผ้าง่าย ๆ ได้นะคะคุณครูเคยเห็นว่าบางที่นะคะ - รับซ่อมแซมเสื้อผ้านี่เขาไม่สามารถทำอะไรได้เยอะ - ก็คือเขาอาจจะแค่เย็บเข้าหรือติดกระดุม หรือเปลี่ยนยางยืดได้เท่านั้นแต่ถ้าเกิดจะให้แก้ทรง - เขาก็จะบอกว่าเขาไม่สามารถทำได้เขาก็จะทำได้เล็ก ๆ น้อย ๆ นะคะอันนี้ก็ถือว่าเป็นการเพิ่มรายได้ - ให้กับครอบครัวนั่นเองนะคะ</w:t>
      </w:r>
    </w:p>
    <w:p>
      <w:pPr>
        <w:pStyle w:val="BodyText"/>
      </w:pPr>
      <w:r>
        <w:t xml:space="preserve">(คุณครูณัฐทิยา) สำหรับข้อที่ 4 นะคะข้อที่ 4 เป็นการใช้เวลาว่าง - ให้เกิดประโยชน์นั่นเองค่ะ</w:t>
      </w:r>
    </w:p>
    <w:p>
      <w:pPr>
        <w:pStyle w:val="BodyText"/>
      </w:pPr>
      <w:r>
        <w:t xml:space="preserve">(คุณครูสุนทรี) ซึ่งตรงนี้นะคะ - ถ้าเกิดว่าเสื้อผ้าของเราไม่ได้ชำรุดแต่เด็ก ๆ อาจจะฝึกเอาเศษผ้ามาฝึกเนา - มาฝึกสอยนะคะก็จะช่วยให้เด็ก ๆ นั้น - ห่างจากจอมือถือได้เช่นกันค่ะ</w:t>
      </w:r>
    </w:p>
    <w:p>
      <w:pPr>
        <w:pStyle w:val="BodyText"/>
      </w:pPr>
      <w:r>
        <w:t xml:space="preserve">(คุณครูณัฐทิยา) ในส่วนของข้อที่ 5 นะคะ - ทำให้เกิดความภาคภูมิใจที่สามารถซ่อมแซมเสื้อผ้าได้ - ด้วยตนเองนั่นเองค่ะก็จะทำให้นักเรียนนี่เกิดความภาคภูมิใจนะคะ - ดีใจเวลาที่เรานี่ทำงานประสบความสำเร็จค่ะ</w:t>
      </w:r>
    </w:p>
    <w:p>
      <w:pPr>
        <w:pStyle w:val="BodyText"/>
      </w:pPr>
      <w:r>
        <w:t xml:space="preserve">(คุณครูสุนทรี) การซ่อมแซมเสื้อผ้า - ด้วยการติดตะขอนะคะเดี๋ยวจะดูกันนะคะ - ว่าเรามีวัสดุอุปกรณ์อะไรกันบ้างนะคะวัสดุของเราขาดไม่ได้เลยค่ะต้องมีเข็มเย็บผ้า ย้ำนะคะ เข็มเย็บผ้า - และด้าย, กรรไกรนะคะอันนี้อะไรคะครูฝ้าย</w:t>
      </w:r>
    </w:p>
    <w:p>
      <w:pPr>
        <w:pStyle w:val="BodyText"/>
      </w:pPr>
      <w:r>
        <w:t xml:space="preserve">(คุณครูณัฐทิยา) อันนี้จะเป็นตะขอเกี่ยวนะคะซึ่งเดี๋ยวเราจะได้ใช้กันวันนี้นะคะ</w:t>
      </w:r>
    </w:p>
    <w:p>
      <w:pPr>
        <w:pStyle w:val="BodyText"/>
      </w:pPr>
      <w:r>
        <w:t xml:space="preserve">(คุณครูสุนทรี) และด้านนี้เป็นตะขอรับนะคะซึ่งดูจากรูปร่างแล้วนะคะ - นักเรียนก็คงจะมองออกนะคะแล้วสังเกตได้ว่าทำไมเขาถึงเรียกตะขอเกี่ยว - และก็ตะขอรับนะคะตรงตะขอเกี่ยวก็คือจะมีที่เกี่ยวนะคะส่วนตะขอรับนะคะ ก็จะมีช่องไว้ - สำหรับรับตะขอเกี่ยวนั่นเองนะคะ ช่องนี้นะคะขั้นตอนนะคะ - ในเรื่องของการซ่อมแซมนะคะก่อนอื่นเลยนะคะคงจะหนีไม่พ้นอันดับแรกเลยนะคะร้อยด้ายเข้ากับเข็ม แล้วมัดปมด้ายซึ่งตรงนี้นะคะ ถ้าเราจะเรียกอีกอย่าง - ก็คือ</w:t>
      </w:r>
      <w:r>
        <w:t xml:space="preserve"> </w:t>
      </w:r>
      <w:r>
        <w:t xml:space="preserve">“</w:t>
      </w:r>
      <w:r>
        <w:t xml:space="preserve">การสนเข็ม</w:t>
      </w:r>
      <w:r>
        <w:t xml:space="preserve">”</w:t>
      </w:r>
      <w:r>
        <w:t xml:space="preserve"> </w:t>
      </w:r>
      <w:r>
        <w:t xml:space="preserve">นั่นเองนะคะเป็นขั้นตอนที่ถือว่าด่านแรกเลยค่ะส่วนใหญ่แล้วอาจจะเสียเวลาอยู่ตรงนี้ - ค่อนข้างนานนั่นเองนะคะเพราะว่า 1. เด็ก ๆ อาจจะไม่เคย - หรือไม่ชำนาญในเรื่องของการสนเข็มอย่าว่าแต่เด็ก ๆ เลยค่ะคุณครูก็เช่นกันค่ะนาน ๆ สนทีก็มือไม้สั่นเหมือนกันค่ะข้อ 2 ว่าอย่างไรคะครูฝ้าย</w:t>
      </w:r>
    </w:p>
    <w:p>
      <w:pPr>
        <w:pStyle w:val="BodyText"/>
      </w:pPr>
      <w:r>
        <w:t xml:space="preserve">(คุณครูณัฐทิยา) สำหรับข้อที่ 2 นะคะวางตะขอเกี่ยวให้ตรงกับตำแหน่ง - ที่ต้องการติดนั่นเองค่ะซึ่งเวลาวางนะคะ นักเรียนก็วางให้ตรงนะคะแล้วก็ใช้ในการ… - ใช้เข็มในการแทงนะคะแล้วก็กะระยะให้มันอยู่ตรงนั่นเองค่ะ</w:t>
      </w:r>
    </w:p>
    <w:p>
      <w:pPr>
        <w:pStyle w:val="BodyText"/>
      </w:pPr>
      <w:r>
        <w:t xml:space="preserve">(คุณครูสุนทรี) ซึ่งตรงนี้นะคะ - นักเรียนอาจจะติดตะขอเกี่ยวก่อนหรือตะขอรับก่อนก็ได้นะคะแล้วแต่เลยค่ะขั้นที่ 3 นะคะแทงเข็มลงใต้ผ้านะคะแล้วก็ให้ขึ้นมาในรูของตะขอนะคะแล้วนักเรียนจะเย็บแบบเรียงด้ายก็ได้ซึ่งการเย็บแบบเรียงด้ายนั้น - ถือว่าง่ายกว่าการคัทเวิร์คนะคะแต่ความคงทนกว่าคือการคัทเวิร์คเพราะว่าถ้าเกิดนักเรียนเย็บแบบเรียงด้ายด้ายเส้นหนึ่งหลุดอาจจะทำให้เส้นอื่น ๆ นั้น - หลั่นแล้วก็ตะขอเราหลุดได้แต่ถ้าเกิดนักเรียนเย็บแบบคัทเวิร์คนะคะก็คือจะมีการขมวดปมไว้ตลอดเวลาซึ่งถ้าด้วยเส้นหนึ่งหลุดด้ายเส้นอื่นที่ขมวดปมไว้ - ก็ยังช่วยยึดติดแน่นนั่นเองนะคะรอบแรกนะคะ - เราก็จะเอาเข็มนี่อยู่ด้านหลังนะคะเดี๋ยวคุณครูจะสาธิตให้ดูอีกทีค่ะอันนี้ดูภาพไปก่อนนะคะการคัทเวิร์คนะคะ ก็คืออย่างไรคะครูฝ้าย</w:t>
      </w:r>
    </w:p>
    <w:p>
      <w:pPr>
        <w:pStyle w:val="BodyText"/>
      </w:pPr>
      <w:r>
        <w:t xml:space="preserve">(คุณครูณัฐทิยา) สำหรับการคัทเวิร์คนะคะ - ก็คือการนำด้ายนี่ มาพันหัวเข็มนะคะซึ่งจะพันไปในทิศทางใดก็ได้นั่นเองค่ะค่ะ คือคัทเวิร์คก็คือการนำด้ายนี่ - มาพันหัวเข็มนะคะแล้วเราก็เรียงจากด้านใดไปด้านหนึ่งคือนักเรียนจะเริ่มจากด้านซ้าย - ก็ซ้ายก่อนมาตลอดหรือถ้าเริ่มจากด้านขวา - ก็ขวามาตลอดนั่นเองนะคะหลังจากนั้นนะคะ ดึงด้ายให้สุดเรียงจากด้านหนึ่งไปอีกด้านหนึ่งนะคะเวลาช่วงดึงด้าย - ถ้าเกิดด้ายเรามีเส้นไม่เสมอกันนักเรียนสามารถที่จะนำมือของตนเองนะคะดึงด้ายเพื่อให้เส้นนั้นเสมอกัน - แล้วมันจะสวยงามนั่นเองนะคะเมื่อการคัตเวิร์กนะคะ - ก็จะมีปมอยู่ทางด้านล่างนั่นเองนะคะและปมจะอยู่ด้านล่างตลอดเวลาดึงถ้านักเรียนดึงขึ้นด้านบน - ปมก็จะไปอยู่ด้านบนฉะนั้น เวลาดึงอยากให้ปมอยู่ด้านล่างเราก็ต้องดึงลงมาด้านล่างนั่นเองนะคะครูจะขออธิบายขั้นตอน - การปฏิบัติกิจกรรมก่อนนะคะและเดี๋ยวคุณครูจะไปสาธิตให้ดูนะคะขั้นตอนการปฏิบัติกิจกรรมในวันนี้นะคะสำหรับคุณครูปลายทางค่ะ ให้ทำอะไรดีคะครูฝ้าย</w:t>
      </w:r>
    </w:p>
    <w:p>
      <w:pPr>
        <w:pStyle w:val="BodyText"/>
      </w:pPr>
      <w:r>
        <w:t xml:space="preserve">(คุณครูณัฐทิยา) สำหรับคุณครูปลายทางนะคะขอความกรุณาคุณครูปลายทาง - ในการเดินแจกใบงานนะคะซึ่งใบงานนี้เป็นใบงานนี้นะคะ - เป็นใบงานที่ 2 นะคะชื่อว่า</w:t>
      </w:r>
      <w:r>
        <w:t xml:space="preserve"> </w:t>
      </w:r>
      <w:r>
        <w:t xml:space="preserve">“</w:t>
      </w:r>
      <w:r>
        <w:t xml:space="preserve">การซ่อมแซมเสื้อผ้า</w:t>
      </w:r>
      <w:r>
        <w:t xml:space="preserve">”</w:t>
      </w:r>
      <w:r>
        <w:t xml:space="preserve"> </w:t>
      </w:r>
      <w:r>
        <w:t xml:space="preserve">นะคะ - การติดตะขอนั่นเองค่ะ</w:t>
      </w:r>
    </w:p>
    <w:p>
      <w:pPr>
        <w:pStyle w:val="BodyText"/>
      </w:pPr>
      <w:r>
        <w:t xml:space="preserve">(คุณครูสุนทรี) นะคะ - ซึ่งในใบงานนี้นะคะก็จะมีการเขียนวัสดุอุปกรณ์นะคะว่าสิ่งที่เด็ก ๆ ใช้มีอะไรบ้างนะคะแล้วก็ขั้นตอนเขียนแบบที่ตนเองเข้าใจนะคะและหลังจากนั้นผลงานของตนเองค่ะนำมาติดในช่องสี่เหลี่ยมตรงนี้นะคะตอนนี้ก็ขอให้คุณครูนั้นแจกใบงานก่อนนะคะส่วนเด็ก ๆ ที่นำอุปกรณ์มาให้นำมาวางไว้บนโต๊ะ - ด้วยความระมัดระวังด้วยนะคะระวังเข็ม ระวังกรรไกรด้วยไม่รู้ว่าคราวที่แล้วคุณครูบอกไว้ว่าการห่อเข็ม - นักเรียนได้ห่อมาหรือไม่ กรรไกรด้วยนะคะเอ๊ะ แล้ววันนี้มีใครประสบอุบัติเหตุ - จากเข็มแล้วหรือยังถ้าเข็มจิ้มเนื้อนั้นเลือดไหลแล้วเจ็บนะคะช่วงนี้ก็ให้คุณครูแจกใบงานก่อนนะคะเดี๋ยวคุณครูจะไปสาธิตให้ดู - แล้วค่อยเริ่มปฏิบัติกิจกรรมนะคะขอย้ำว่าให้ดูวิธีการสาธิตให้เสร็จก่อน - แล้วนักเรียนค่อยปฏิบัติกิจกรรมนะคะเพราะไม่เช่นนั้นเดี๋ยวนักเรียนจะตามไม่ทัน - แล้วก็จะงงได้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ค่ะ ตอนนี้นะคะ - คุณครูก็จะมาแนะนำอุปกรณ์นะคะก็จะมีเข็มนะคะ กรรไกรอันนี้กรรไกรนะคะ ที่คุณครูบอกให้นักเรียนนั้น - ห่อปอกมาด้วยนะคะ ก็จะเป็นแบบนี้นะคะแล้วคุณครูก็นำเข็มมาตรงนี้ - นักเรียนได้ดูอีก 1 รอบนะคะเวลาที่มันอยู่ในกระเป๋าเรานะคะเวลาแทงลงไปตรงเนื้อเราจะได้ไม่เจ็บนะคะอันนี้คือตะขออะไรคะอันนี้คือตะขออะไรคะ ใครตอบได้บ้างเอ่ยเสียงดังฟังชัดมากเลยค่ะอันนี้คือตะขอเกี่ยวนั่นเองค่ะและอันนี้ล่ะคะตะขอรับเยี่ยมมากค่ะอันนี้เป็นด้ายนะคะวันนี้นี่คุณครูขอใช้ด้ายสี ๆ นะคะเพราะว่าเด็ก ๆ จะได้เห็นปมได้ชัดเจน - นั่นเองนะคะแต่โดยปกติแล้ว - ถ้าเกิดเวลาเราเย็บเสื้อผ้านะคะถ้าผ้าเรามีสีขาว - เราต้องเลือกด้ายสีขาวถ้าผ้าเรามีสีดำเราก็ควรเลือกผ้า…โทษนะคะ เลือกด้ายสีดำ - เพื่อให้เข้ากับผ้าด้วยนะคะเอ๊ะ แล้วถ้าเกิดว่าผ้าของเรา - เป็นสีม่วงแบบนี้ล่ะคะนักเรียนจะเลือกด้ายสีอะไรคะเยี่ยมมากค่ะและนี่ก็ผ้านะคะ เศษผ้าที่คุณครูนำมานะคะหรืออาจะเป็นผ้าด้ายดิบก็ได้นะคะถ้าใครไม่มีก็คือใช้เศษผ้า - หรือเสื้อผ้าเก่า ๆ ของเราก็ได้นะคะเพื่อเอามาฝึกนั่นเองนะคะต่อไปนะคะ คุณครูก็จะมาสาธิตนั่นเองนะคะขั้นตอนแรกเลยนะคะ - นักเรียนต้องสนเข็มนั่นเองนะคะก็คือนำด้ายนะคะ - สอดเข้าไปในรูของเข็มนะคะซึ่งขั้นตอนนี้นะคะ - ถือว่าปราบเซียนได้เช่นกันนะคะนะคะ ด้ายมาแล้วความยาวของด้ายนะคะ - ขอเป็นเส้นคู่นะคะประมาณ 1 ศอกนะคะ - หรือ 1 ไม้บรรทัดนะคะอย่ายาวเกินนะคะเพราะถ้าเกิดยาวเกิน - ด้ายอาจจะพันได้นะคะหลังจากนั้นนำด้ายคู่นะคะ ขมวดปมวิธีการขมวดปมนะคะ ทำได้หลายวิธีนะคะบางคนก็อาจจะทำแบบนี้นะคะ - แล้วก็นำด้ายเข้าไปใส่หรือจะพันที่นิ้วมือของตนเองก็ได้ค่ะ - แล้วแต่เลยนะคะ จะใช้วิธีไหนแต่อย่าลืมนะคะ - ว่าเวลาขมวดปมต้องด้ายคู่นะคะแล้วค่อย ๆ ดึงนะคะ - ให้ปมไปอยู่ด้านปลายด้ายนะคะเห็นไหมคะ มีปมแล้วเล็ก ๆ แล้วแบบนี้นะคะหลังจากนั้นตัดทิ้งค่ะ - ตัดอย่าตัดให้โดนปมนะคะเสร็จเรียบร้อยแล้วหลังจากนั้นค่ะ นำตะขอนะคะ - ที่เราจะติดนะคะคุณครูขอเลือกเป็นตะขออะไรเอ่ยตัวนี้ตะขอรับนั่นเองนะคะ เก่งมากค่ะขั้นตอนแรกนะคะ - เราก็วางในตำแหน่งที่เราต้องการนำเข็มนะคะ แทงขึ้นมานะคะให้อยู่ด้านนอกของตะขอนะคะแล้วก็เริ่มจากมุมใดมุมหนึ่งนะคะคือ ถ้าเริ่มจากมุมนี้ - เราก็เริ่มเย็บวนไปถึงด้านนี้นั่นเองนะคะอันนี้ขึ้นอยู่กับว่านักเรียนถนัดแบบไหนนะคะซึ่งบางคนอาจจะถนัดจากด้าน - นี้แล้ววนมาด้านนี้ก็ได้นะคะ แล้วแต่เลยค่ะหลังจากนั้นดึงเข็มขึ้นมาเข็มของเราจะอยู่บนผ้าตลอดนะคะเริ่มแล้วนะคะแทงเข็มค่ะ ลงใต้ผ้าเข้ามาในรูนะคะหลังจากนั้นนำด้ายค่ะ พันที่หัวเข็มคุณครูพันมาทางนิ้วโป้งด้านซ้ายนะคะ - แล้วก็ดึงช่วงดึงด้ายตรงนี้นะคะ - นักเรียนสามารถที่จะวางเข็มได้บางคนต้องระมัดระวังด้วยนะคะเพราะนักเรียนดึงยาวไป - เพื่อนอยู่ด้านหลังอาจจะเกิดอุบัติเหตุได้นะคะฉะนั้น เราวางเข็มเลยดีกว่านะคะ - แล้วค่อย ๆ ดึงนะคะเห็นไหมคะ ได้ 1 ปมแล้วรู้สึกเป็นอย่างไรบ้างคะ ถ้าได้ 1 ปมแล้วปมที่ 2 กำลังเกิดขึ้น ดึงให้ตึงนะคะแทงเข็มขึ้นมาพันนักเรียนพูดตามด้วยนะคะเพราะว่าเดี๋ยวเวลานักเรียนทำ - จะได้ทำได้ถูกต้องแล้วก็ดึงนะคะแทงเข็มลงข้างนอกนะคะ ลงใต้ผ้าขึ้นในรู - แล้วก็พันแล้วดึงช่วงดึง ดึงลงมาข้างล่างนะคะถ้านักเรียนดึงขึ้นข้างบน - ปมจะไปอยู่ด้านบนนะคะเราจะให้ปมอยู่ด้านล่าง เราต้องดึงลงด้านล่างแทง ขึ้น พันนะคะดึงอีกทีหนึ่งค่ะ แทง ขึ้น พัน ดึงได้ไหมคะเดี๋ยวลองพูดตามนะคะ - แทง ขึ้น พัน แล้วดึงแทง ขึ้น แล้วพันดึงถ้ามีปัญหาตรงไหนให้หยุดก่อน - เห็นไหมคะ ตอนนี้คุณครูมีปัญหาแล้วค่ะด้ายไม่เสมอกันค่ะ ต้องหาสาเหตุค่ะ - ว่าเป็นเส้นไหนนะคะที่ทำให้ด้ายของเราไม่เสมอกันเราก็ดึงด้ายเส้นนั้นให้ตึงนะคะเจอปัญหาต้องรีบแก้นะคะ อย่าปล่อยไว้นะคะค่อยดึงเบา ๆ นะคะ - บางคนดึงแรงด้ายขาดต้องเริ่มใหม่นะคะแทง ขึ้น… ไม่ขึ้นนะคะ เอาใหม่แทงขึ้นนะคะ แล้วพันแล้วดึงเห็นไหมคะ เราก็หมุนผ้าไปได้เรื่อย ๆ ค่ะแทงแล้วขึ้นแทงแล้วขึ้นนะคะ พันต่อนะคะเสียงดังฟังชัดมากเลยค่ะเด็ก ๆ พูดต่อเลยค่ะถ้าเด็ก ๆ สามารถพูดได้ - อธิบายได้นะคะคุณครูเชื่อว่าตอนที่เด็ก ๆ ปฏิบัติ - ก็จะได้เช่นกันค่ะแล้วดึงปัญหาเริ่มมาอีกแล้วเห็นไหมคะนั่นติดแล้วค่ะ ดึงไม่ได้ - เราต้องหาวิธีนะคะ ค่อย ๆเห็นไหมคะ ได้แล้วคุณครูจะขอเริ่มจุดใหม่เลยนะคะเห็นไหมคะ การเริ่มที่จุดใหม่นะคะ - คือ แทงเข็มลงใต้ผ้าอันนี้ถือว่ายังเย็บทำไมคะ - ไม่ได้ครบรอบสวยสักเท่าไรใช่ไหมคะแต่ก็มีความคงทนแล้วค่ะ - เดี๋ยวกลัวว่าเด็ก ๆ จะท้อก่อนนะคะแทงเข็มขึ้นไปค่ะ - ข้างนอกของตะขอรับนั่นเองนะคะทีนี้เราจะใช้ด้านบน - เราก็สามารถที่จะหมุนผ้านะคะเอาตามที่เราถนัดได้แทงเข็มลงไปใต้ผ้านะคะ แล้วขึ้นแล้วพันอย่าลืมพันนะคะแทงเข็มเข้าไปในรูแล้วพันมองเหมือนง่ายใช่ไหมคะ ก็ง่ายนะคะเราจะปฏิบัติเช่นนี้ไปเรื่อย ๆ นะคะย้ำนะคะ - ว่าถ้าพบปัญหาว่าด้ายดึงเส้นไหนแล้วไม่สุดให้นักเรียนนั้นแก้ปัญหาเลยนะคะเราสามารถหมุนผ้าไปได้เรื่อย ๆอย่าลืมว่าเราต้องดึงด้ายนะคะ - ลงมาด้านล่างนะคะเพราะว่าถ้าเกิดเราดึงขึ้นบน - ก็จะทำให้ปมไปอยู่ด้านบนนั่นเองนะคะเราทำเช่นนี้ไปเรื่อย ๆ นะคะประมาณ 15-20 เข็มนั่นเองนะคะ - ประมาณนะคะ ประมาณแล้วพันย้ำนะคะ ว่าอย่าลืมพันเข็มนะคะที่สำคัญนะคะพยายามอย่าให้เข็มหลุดออกมาก่อน - แล้วค่อยพันนะคะเดี๋ยวเราจะมาดูตอนจบนะคะว่าแล้วเราจะพันด้ายอย่างไรนั่นเองนะคะ - ตอนจบนะคะขออีก 1 ฝีเข็มแล้วพันเสร็จเรียบร้อยแล้ว - หลังจากนั้นเราตัดด้ายทิ้งค่ะแต่อย่าเพิ่งนะคะ - ให้นักเรียนเก็บปลายด้ายก่อนค่ะไปไว้ด้านหลังนะคะ แทงลงไปแล้วเรากลับผ้านะคะ - เพื่อที่จะผูกด้ายนั่นเองนะคะเวลาที่เราผูกด้ายนะคะ - เรานำเข็มสอดใต้ผ้านะคะ หรือใต้ด้ายเหมือนเดิมค่ะ เราใช้วิธีพันรอบเข็มนะคะ - สัก 2 รอบนะคะ2 รอบนะคะ แล้วค่อยดึงนี่ก็จะเป็นการผูกเข็มเห็นไหมคะ เรียบร้อยค่ะผลงานของเราค่ะ - นี่คือตะขอรับเสร็จสิ้นเรียบร้อยแล้วเด็ก ๆ หวังว่าเป็นอย่างไรบ้างคะต่อไปคุณครูจะให้เด็ก ๆ นะคะได้มีเวลาการฝึกปฏิบัติตรงนี้นะคะ - เป็นเวลา 25 นาทีนะคะโดยให้ติดทั้งตะขอรับและตะขอเกี่ยวเมื่อติดเสร็จเรียบร้อยแล้วนะคะ - ให้นักเรียนนำผลงานชิ้นนี้ไปแปะลงใบงานวิธีการแปะลงใบงานนะคะ - อยากจะให้ติดด้านบนนะคะทากาวด้านบนเล็กน้อยแล้วแปะที่ใบงาน - เพื่อที่จะเปิดดูได้นะคะแบบนี้นะคะอย่าลืมด้วยนะคะ - ในใบงานเขียนว่ามีวัสดุอุปกรณ์อะไรบ้างแล้วก็ขั้นตอนการทำงานเป็นอย่างไรนะคะ25 นาทีตรงนี้เชิญเลยค่ะ เชิญ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ค่ะ - ตอนนี้เวลาเราก็หมดแล้วนะคะ25 นาทีตรงนี้นะคะไม่รู้ว่าเด็ก ๆ ทำได้ถึงไหนคะแต่ไม่เป็นไรค่ะ - เด็ก ๆ สามารถเอาไปฝึกฝนที่บ้านต่อได้นะคะเรามาดูตัวอย่างใบงานของเรานะคะ - ว่าเมื่อทำสำเร็จแล้วจะเป็นแบบไหนนะคะนี่ค่ะ เราก็เขียนวัสดุอุปกรณ์ค่ะ - ว่ามีอะไรบ้างขั้นตอนนะคะ การปฏิบัติ - เอาตามที่นักเรียนเข้าใจเลยก็ได้นะคะแล้วก็ติดผลงานค่ะเห็นไหมคะ ว่าเวลาติดคุณครูบอกให้ติดด้านบนด้านเดียว - เห็นไหมคะ แบบนี้นะคะด้ายนะคะ - ก็เลือกสีที่ให้เห็นได้ชัดเจนก่อนนะคะช่วงนี้เพราะเราฝึกปฏิบัตินั่นเองค่ะประมาณนี้นะคะ ถ้าเกิดใครทำเสร็จแล้วสำหรับในวันนี้นะคะ - เรามาสรุปบทเรียนกันค่ะครูฝ้าย</w:t>
      </w:r>
    </w:p>
    <w:p>
      <w:pPr>
        <w:pStyle w:val="BodyText"/>
      </w:pPr>
      <w:r>
        <w:t xml:space="preserve">(คุณครูณัฐทิยา) สำหรับบทเรียนในวันนี้นะคะ - ในเรื่องของการเย็บตะขอนะคะก็สามารถช่วยในเรื่องการซ่อมแซมเสื้อผ้าที่ชำรุดและก็เป็นการใช้เวลาว่าง - ให้มีประโยชน์นั่นเองค่ะสำหรับวันนี้ และคุณครูฝ้ายและ…</w:t>
      </w:r>
    </w:p>
    <w:p>
      <w:pPr>
        <w:pStyle w:val="BodyText"/>
      </w:pPr>
      <w:r>
        <w:t xml:space="preserve">(คุณครูสุนทรี) - สำหรับในครั้งต่อไปค่ะครูฝ้ายสิ่งที่เด็ก ๆ ต้องเตรียมมานะคะ - หรือคุณครูช่วยเด็ก ๆ ด้วยนะคะในเรื่องของการเตรียมใบงาน - การจัดโต๊ะเขียนหนังสือนะคะและก็กระเป๋านักเรียนนั่นเองค่ะกระเป๋านักเรียน - คุณครูบอกว่าเด็ก ๆ นำมาทุกวันอยู่แล้วนะคะก็คงจะต้องถือมาอยู่แล้วนะคะ - อย่างนั้นเอาใบงานอย่างเดียวค่ะแล้วเราพบกันใหม่อีกทีหนึ่งนะคะ - ในสัปดาห์หน้าค่ะสำหรับวันนี้ค่ะ หมดเวลาแล้วค่ะเรา 2 คนต้องขอจากไปก่อนค่ะ - สวัสดีค่ะ</w:t>
      </w:r>
    </w:p>
    <w:p>
      <w:pPr>
        <w:pStyle w:val="BodyText"/>
      </w:pPr>
      <w:r>
        <w:t xml:space="preserve">[เสียงดนตรี] - ในชั้นประถมศึกษาปีที่ 4 นะคะโดยพบกับคุณครูสุนทรี สาธุภาพค่ะ - หรือว่าครูนก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สวัสดีค่ะ วันนี้นะคะ - พบกับวิชาการงานอาชีพนะคะ</w:t>
      </w:r>
    </w:p>
    <w:p>
      <w:pPr>
        <w:pStyle w:val="BodyText"/>
      </w:pPr>
      <w:r>
        <w:t xml:space="preserve">(คุณครูสุนทรี) สำหรับในวันนี้นะคะเราจะมาเรียนรู้ - ในเรื่องของการซ่อมแซมเสื้อผ้านะคะและ</w:t>
      </w:r>
    </w:p>
    <w:p>
      <w:pPr>
        <w:pStyle w:val="BodyText"/>
      </w:pPr>
      <w:r>
        <w:t xml:space="preserve">(คุณครูณัฐทิยา) คุณครูณัฐทิยา เนียมสะอาด - หรือว่าคุณครูฝ้ายนะคะ</w:t>
      </w:r>
    </w:p>
    <w:p>
      <w:pPr>
        <w:pStyle w:val="BodyText"/>
      </w:pPr>
      <w:r>
        <w:t xml:space="preserve">(คุณครูณัฐทิยา) ที่เราจะพบเห็นเลยนะคะก็จะอยู่ที่กระโปรง - หรือกางเกงนั่นเองค่ะคุณครูนกโดยการติดตะขอนั่นเองนะคะซึ่งในเรื่องของตะขอนั้น - มันอยู่ส่วนไหนของเสื้อผ้าคะ ครูฝ้ายเด็ก ๆ อาจะไม่ใส่ตัวนั้นต่อก็ได้นะคะเพราะฉะนั้น เราเลยมาซ่อมแซมเสื้อผ้า - ด้วยการติดตะขอค่ะ</w:t>
      </w:r>
    </w:p>
    <w:p>
      <w:pPr>
        <w:pStyle w:val="BodyText"/>
      </w:pPr>
      <w:r>
        <w:t xml:space="preserve">(คุณครูสุนทรี) ค่ะ - ซึ่งถ้าเกิดว่าตะขอเราหลุดก็จะทำให้กระโปรงหรือกางเกงของเรานี่ - อาจจะหลวมนะคะข้อที่ 1 สามารถอธิบายวิธีการซ่อมแซมเสื้อผ้า - ด้วยการติดตะขอได้ข้อที่ 2 ว่าอย่างไรคะครูฝ้ายเพื่อที่เด็ก ๆ จะได้ยืดอายุกระโปรง - หรือกางเกงของตนเองได้นั่นเองค่ะจุดประสงค์การเรียนรู้ในวันนี้นะคะ</w:t>
      </w:r>
    </w:p>
    <w:p>
      <w:pPr>
        <w:pStyle w:val="BodyText"/>
      </w:pPr>
      <w:r>
        <w:t xml:space="preserve">(คุณครูสุนทรี) สำหรับข้อที่ 3 นะคะเด็ก ๆ ต้องมีความรับผิดชอบ - ต่อการทำงานด้วยนะคะ</w:t>
      </w:r>
    </w:p>
    <w:p>
      <w:pPr>
        <w:pStyle w:val="BodyText"/>
      </w:pPr>
      <w:r>
        <w:t xml:space="preserve">(คุณครูณัฐทิยา) สำหรับข้อที่ 2 นะคะสามารถซ่อมแซมเสื้อผ้า - ด้วยการติดตะขอกระโปรง/กางเกงได้นั่นเองค่ะประโยชน์ของการซ่อมแซมเสื้อผ้า - เด็ก ๆ คิดว่ามีอย่างไรบ้างคะเคยซ่อมแซมเสื้อผ้ากันไหมประโยชน์ของการซ่อมแซมเสื้อผ้านะคะโดยทั่ว ๆ ไปแล้วน่ะค่ะเดี๋ยวครูฝ้ายจะยกตัวอย่างให้ 1 ข้อนะคะเพื่อเป็นไกด์ไลน์ให้เด็ก ๆ ค่ะแล้วซ่อมด้วยวิธีไหนบ้าง - ลองตอบคุณครูปลายทางสิคะนึกออกไหมเอ่ยในการ… - ในประโยชน์ของการซ่อมแซมเสื้อผ้านะคะเมื่อเสื้อผ้าของเราชำรุดนะคะครูฝ้ายคะ ประโยชน์ของการซ่อมแซมเสื้อผ้านี่ - มีอย่างไรบ้างคะ</w:t>
      </w:r>
    </w:p>
    <w:p>
      <w:pPr>
        <w:pStyle w:val="BodyText"/>
      </w:pPr>
      <w:r>
        <w:t xml:space="preserve">(คุณครูณัฐทิยา) สำหรับครูฝ้ายนะคะ</w:t>
      </w:r>
    </w:p>
    <w:p>
      <w:pPr>
        <w:pStyle w:val="BodyText"/>
      </w:pPr>
      <w:r>
        <w:t xml:space="preserve">(คุณครูสุนทรี) พอจะมีไกด์ไลน์แล้วหรือยังคะแล้วเด็ก ๆ ล่ะคะ นึกออกไหมคะเราก็สามารถซ่อมแซมเสื้อผ้าไปเราก็สามารถนำเสื้อผ้านั้น - กลับมาใช้ได้ใหม่นั่นเองค่ะเอาง่าย ๆ อย่างเช่น ถ้ากระดุมนักเรียนหลุดแต่ถ้าเกิดนักเรียนไม่ซ่อมว่าประโยชน์ของการซ่อมแซมเสื้อผ้า - มีอย่างไรบ้างคุณครูขอคนละ 1 ข้อค่ะ</w:t>
      </w:r>
    </w:p>
    <w:p>
      <w:pPr>
        <w:pStyle w:val="BodyText"/>
      </w:pPr>
      <w:r>
        <w:t xml:space="preserve">(คุณครูณัฐทิยา) ก็จะทำให้ยากนะคะ - ในการหยิบมาใส่เพราะว่าเวลาเราสวมใส่กระโปรง - หรือกางเกงนะคะเสื้อตัวนั้นนักเรียนจะหยิบมาใส่อีกครั้งหนึ่งก็จะทำไมคะครูฝ้ายกระดุมค่ะ กระดุมครูนกบอกว่ากระดุม - ถ้าสมมติว่ากระดุมเสื้อหลุดเราก็ไม่มีตะขอในการติดนะคะมันอาจจะหลุดลุ่ยลงไปก็ได้ค่ะ -</w:t>
      </w:r>
    </w:p>
    <w:p>
      <w:pPr>
        <w:pStyle w:val="BodyText"/>
      </w:pPr>
      <w:r>
        <w:t xml:space="preserve">(คุณครูสุนทรี) เดี๋ยวค่ะครูฝ้ายคะพอเราใส่ปุ๊บ เราก็จะโป๊ใช่ไหมคะ</w:t>
      </w:r>
    </w:p>
    <w:p>
      <w:pPr>
        <w:pStyle w:val="BodyText"/>
      </w:pPr>
      <w:r>
        <w:t xml:space="preserve">(คุณครูณัฐทิยา) ใช่แล้วค่ะแล้วถ้าเกิดเด็กไม่ซ่อมจะเป็นอย่างไรคะสมมติติดด้านบนเลย กระดุมหลุด - แต่นักเรียนไม่ซ่อม ไม่ติดกระดุมใหม่</w:t>
      </w:r>
    </w:p>
    <w:p>
      <w:pPr>
        <w:pStyle w:val="BodyText"/>
      </w:pPr>
      <w:r>
        <w:t xml:space="preserve">(คุณครูสุนทรี) ช่องว่าง</w:t>
      </w:r>
    </w:p>
    <w:p>
      <w:pPr>
        <w:pStyle w:val="BodyText"/>
      </w:pPr>
      <w:r>
        <w:t xml:space="preserve">(คุณครูณัฐทิยา) โผล่ขึ้นมาจะทำให้ส่วนที่ตรงหน้าอกเรา - หรือตรงส่วนที่เป็นมีกระดุมนะคะจะทำให้แบบมันมี…คุณครูเคยเห็นนะคะ ครูฝ้ายเวลาชายกระโปรงหลุดใช่ช่องว่างโผล่ขึ้นมานั่นเอง - เห็นเนื้อหนังของเรานั่นเองค่ะ</w:t>
      </w:r>
    </w:p>
    <w:p>
      <w:pPr>
        <w:pStyle w:val="BodyText"/>
      </w:pPr>
      <w:r>
        <w:t xml:space="preserve">(คุณครูสุนทรี) หรือว่ากระโปรงเด็ก ๆ ค่ะ - เคยไหมคะ ชายกระโปรงหลุด</w:t>
      </w:r>
    </w:p>
    <w:p>
      <w:pPr>
        <w:pStyle w:val="BodyText"/>
      </w:pPr>
      <w:r>
        <w:t xml:space="preserve">(คุณครูณัฐทิยา) เด็ก ๆ จะใช้…</w:t>
      </w:r>
    </w:p>
    <w:p>
      <w:pPr>
        <w:pStyle w:val="BodyText"/>
      </w:pPr>
      <w:r>
        <w:t xml:space="preserve">(คุณครูสุนทรี) เอาแม็กยิง -</w:t>
      </w:r>
    </w:p>
    <w:p>
      <w:pPr>
        <w:pStyle w:val="BodyText"/>
      </w:pPr>
      <w:r>
        <w:t xml:space="preserve">(คุณครูณัฐทิยา) ค่ะเด็กบางคนอาจจะแก้ปัญหาส่วนตัว - เฉพาะหน้าค่ะโดยวิธีไหนรู้ไหมคะมันก็จะทำให้ผิวหนังเราถลอกได้นะคะก็ไม่ควรที่จะใช้วิธีนี้นะคะ</w:t>
      </w:r>
    </w:p>
    <w:p>
      <w:pPr>
        <w:pStyle w:val="BodyText"/>
      </w:pPr>
      <w:r>
        <w:t xml:space="preserve">(คุณครูสุนทรี) ซึ่งถามว่าด้วยวิธีนี้ - อาจจะทำได้แค่เพียงชั่วครู่ถูกไหมคะเพราะว่าลูกแม็กก็จะเป็นโลหะ - เมื่อเสียดสีกับผิวเราและตรงใจเด็ก ๆ หรือไม่นะคะข้อที่ 1 ค่ะทีนี้เราไปดูเลยดีกว่าค่ะว่าประโยชน์ของการซ่อมแซมเสื้อผ้า - มีอะไรกันบ้างสำหรับข้อที่ 2 ค่ะ</w:t>
      </w:r>
    </w:p>
    <w:p>
      <w:pPr>
        <w:pStyle w:val="BodyText"/>
      </w:pPr>
      <w:r>
        <w:t xml:space="preserve">(คุณครูณัฐทิยา) สำหรับข้อที่ 2 นะคะช่วยอายุการใช้งานของเสื้อผ้าให้นานยิ่งขึ้นอันนี้เหมือนกับที่คุณครูฝ้ายบอก - เมื่อสักครู่นี้เลยค่ะก็คืออาจจะเพิ่มรายได้ให้กับครอบครัว - เช่น รับจ้างซ่อมแซมเสื้อผ้าง่าย ๆ ได้นะคะคุณครูเคยเห็นว่าบางที่นะคะ - รับซ่อมแซมเสื้อผ้านี่ช่วยประหยัดค่าใช้จ่ายของตนเอง - และครอบครัวได้นั่นเองค่ะ</w:t>
      </w:r>
    </w:p>
    <w:p>
      <w:pPr>
        <w:pStyle w:val="BodyText"/>
      </w:pPr>
      <w:r>
        <w:t xml:space="preserve">(คุณครูสุนทรี) ในข้อที่ 3 นะคะแต่ถ้าเกิดจะให้แก้ทรง - เขาก็จะบอกว่าเขาไม่สามารถทำได้เขาก็จะทำได้เล็ก ๆ น้อย ๆ นะคะเขาไม่สามารถทำอะไรได้เยอะ - ก็คือเขาอาจจะแค่เย็บเข้าหรือติดกระดุม หรือเปลี่ยนยางยืดได้เท่านั้นข้อที่ 4 เป็นการใช้เวลาว่าง - ให้เกิดประโยชน์นั่นเองค่ะ</w:t>
      </w:r>
    </w:p>
    <w:p>
      <w:pPr>
        <w:pStyle w:val="BodyText"/>
      </w:pPr>
      <w:r>
        <w:t xml:space="preserve">(คุณครูสุนทรี) ซึ่งตรงนี้นะคะ - ถ้าเกิดว่าเสื้อผ้าของเราไม่ได้ชำรุดอันนี้ก็ถือว่าเป็นการเพิ่มรายได้ - ให้กับครอบครัวนั่นเองนะคะ</w:t>
      </w:r>
    </w:p>
    <w:p>
      <w:pPr>
        <w:pStyle w:val="BodyText"/>
      </w:pPr>
      <w:r>
        <w:t xml:space="preserve">(คุณครูณัฐทิยา) สำหรับข้อที่ 4 นะคะ</w:t>
      </w:r>
    </w:p>
    <w:p>
      <w:pPr>
        <w:pStyle w:val="BodyText"/>
      </w:pPr>
      <w:r>
        <w:t xml:space="preserve">(คุณครูณัฐทิยา) ในส่วนของข้อที่ 5 นะคะ - ทำให้เกิดความภาคภูมิใจที่สามารถซ่อมแซมเสื้อผ้าได้ - ด้วยตนเองนั่นเองค่ะแต่เด็ก ๆ อาจจะฝึกเอาเศษผ้ามาฝึกเนา - มาฝึกสอยนะคะก็จะช่วยให้เด็ก ๆ นั้น - ห่างจากจอมือถือได้เช่นกันค่ะเดี๋ยวจะดูกันนะคะ - ว่าเรามีวัสดุอุปกรณ์อะไรกันบ้างนะคะวัสดุของเราขาดไม่ได้เลยค่ะก็จะทำให้นักเรียนนี่เกิดความภาคภูมิใจนะคะ - ดีใจเวลาที่เรานี่ทำงานประสบความสำเร็จค่ะ</w:t>
      </w:r>
    </w:p>
    <w:p>
      <w:pPr>
        <w:pStyle w:val="BodyText"/>
      </w:pPr>
      <w:r>
        <w:t xml:space="preserve">(คุณครูสุนทรี) การซ่อมแซมเสื้อผ้า - ด้วยการติดตะขอนะคะ</w:t>
      </w:r>
    </w:p>
    <w:p>
      <w:pPr>
        <w:pStyle w:val="BodyText"/>
      </w:pPr>
      <w:r>
        <w:t xml:space="preserve">(คุณครูณัฐทิยา) อันนี้จะเป็นตะขอเกี่ยวนะคะซึ่งเดี๋ยวเราจะได้ใช้กันวันนี้นะคะต้องมีเข็มเย็บผ้า ย้ำนะคะ เข็มเย็บผ้า - และด้าย, กรรไกรนะคะอันนี้อะไรคะครูฝ้ายแล้วสังเกตได้ว่าทำไมเขาถึงเรียกตะขอเกี่ยว - และก็ตะขอรับนะคะตรงตะขอเกี่ยวก็คือจะมีที่เกี่ยวนะคะ</w:t>
      </w:r>
    </w:p>
    <w:p>
      <w:pPr>
        <w:pStyle w:val="BodyText"/>
      </w:pPr>
      <w:r>
        <w:t xml:space="preserve">(คุณครูสุนทรี) และด้านนี้เป็นตะขอรับนะคะซึ่งดูจากรูปร่างแล้วนะคะ - นักเรียนก็คงจะมองออกนะคะก่อนอื่นเลยนะคะคงจะหนีไม่พ้นอันดับแรกเลยนะคะส่วนตะขอรับนะคะ ก็จะมีช่องไว้ - สำหรับรับตะขอเกี่ยวนั่นเองนะคะ ช่องนี้นะคะขั้นตอนนะคะ - ในเรื่องของการซ่อมแซมนะคะเป็นขั้นตอนที่ถือว่าด่านแรกเลยค่ะส่วนใหญ่แล้วอาจจะเสียเวลาอยู่ตรงนี้ - ค่อนข้างนานนั่นเองนะคะร้อยด้ายเข้ากับเข็ม แล้วมัดปมด้ายซึ่งตรงนี้นะคะ ถ้าเราจะเรียกอีกอย่าง - ก็คือ</w:t>
      </w:r>
      <w:r>
        <w:t xml:space="preserve"> </w:t>
      </w:r>
      <w:r>
        <w:t xml:space="preserve">“</w:t>
      </w:r>
      <w:r>
        <w:t xml:space="preserve">การสนเข็ม</w:t>
      </w:r>
      <w:r>
        <w:t xml:space="preserve">”</w:t>
      </w:r>
      <w:r>
        <w:t xml:space="preserve"> </w:t>
      </w:r>
      <w:r>
        <w:t xml:space="preserve">นั่นเองนะคะคุณครูก็เช่นกันค่ะนาน ๆ สนทีก็มือไม้สั่นเหมือนกันค่ะเพราะว่า 1. เด็ก ๆ อาจจะไม่เคย - หรือไม่ชำนาญในเรื่องของการสนเข็มอย่าว่าแต่เด็ก ๆ เลยค่ะวางตะขอเกี่ยวให้ตรงกับตำแหน่ง - ที่ต้องการติดนั่นเองค่ะซึ่งเวลาวางนะคะ นักเรียนก็วางให้ตรงนะคะข้อ 2 ว่าอย่างไรคะครูฝ้าย</w:t>
      </w:r>
    </w:p>
    <w:p>
      <w:pPr>
        <w:pStyle w:val="BodyText"/>
      </w:pPr>
      <w:r>
        <w:t xml:space="preserve">(คุณครูณัฐทิยา) สำหรับข้อที่ 2 นะคะ</w:t>
      </w:r>
    </w:p>
    <w:p>
      <w:pPr>
        <w:pStyle w:val="BodyText"/>
      </w:pPr>
      <w:r>
        <w:t xml:space="preserve">(คุณครูสุนทรี) ซึ่งตรงนี้นะคะ - นักเรียนอาจจะติดตะขอเกี่ยวก่อนหรือตะขอรับก่อนก็ได้นะคะแล้วก็ใช้ในการ… - ใช้เข็มในการแทงนะคะแล้วก็กะระยะให้มันอยู่ตรงนั่นเองค่ะแทงเข็มลงใต้ผ้านะคะแล้วก็ให้ขึ้นมาในรูของตะขอนะคะแล้วแต่เลยค่ะขั้นที่ 3 นะคะแต่ความคงทนกว่าคือการคัทเวิร์คเพราะว่าถ้าเกิดนักเรียนเย็บแบบเรียงด้ายแล้วนักเรียนจะเย็บแบบเรียงด้ายก็ได้ซึ่งการเย็บแบบเรียงด้ายนั้น - ถือว่าง่ายกว่าการคัทเวิร์คนะคะก็คือจะมีการขมวดปมไว้ตลอดเวลาซึ่งถ้าด้วยเส้นหนึ่งหลุดด้ายเส้นหนึ่งหลุดอาจจะทำให้เส้นอื่น ๆ นั้น - หลั่นแล้วก็ตะขอเราหลุดได้แต่ถ้าเกิดนักเรียนเย็บแบบคัทเวิร์คนะคะเดี๋ยวคุณครูจะสาธิตให้ดูอีกทีค่ะอันนี้ดูภาพไปก่อนนะคะด้ายเส้นอื่นที่ขมวดปมไว้ - ก็ยังช่วยยึดติดแน่นนั่นเองนะคะรอบแรกนะคะ - เราก็จะเอาเข็มนี่อยู่ด้านหลังนะคะซึ่งจะพันไปในทิศทางใดก็ได้นั่นเองค่ะค่ะ คือคัทเวิร์คก็คือการนำด้ายนี่ - มาพันหัวเข็มนะคะการคัทเวิร์คนะคะ ก็คืออย่างไรคะครูฝ้าย</w:t>
      </w:r>
    </w:p>
    <w:p>
      <w:pPr>
        <w:pStyle w:val="BodyText"/>
      </w:pPr>
      <w:r>
        <w:t xml:space="preserve">(คุณครูณัฐทิยา) สำหรับการคัทเวิร์คนะคะ - ก็คือการนำด้ายนี่ มาพันหัวเข็มนะคะหรือถ้าเริ่มจากด้านขวา - ก็ขวามาตลอดนั่นเองนะคะหลังจากนั้นนะคะ ดึงด้ายให้สุดแล้วเราก็เรียงจากด้านใดไปด้านหนึ่งคือนักเรียนจะเริ่มจากด้านซ้าย - ก็ซ้ายก่อนมาตลอดนักเรียนสามารถที่จะนำมือของตนเองนะคะดึงด้ายเพื่อให้เส้นนั้นเสมอกัน - แล้วมันจะสวยงามนั่นเองนะคะเรียงจากด้านหนึ่งไปอีกด้านหนึ่งนะคะเวลาช่วงดึงด้าย - ถ้าเกิดด้ายเรามีเส้นไม่เสมอกันเวลาดึงถ้านักเรียนดึงขึ้นด้านบน - ปมก็จะไปอยู่ด้านบนฉะนั้น เวลาดึงอยากให้ปมอยู่ด้านล่างเมื่อการคัตเวิร์กนะคะ - ก็จะมีปมอยู่ทางด้านล่างนั่นเองนะคะและปมจะอยู่ด้านล่างตลอดและเดี๋ยวคุณครูจะไปสาธิตให้ดูนะคะขั้นตอนการปฏิบัติกิจกรรมในวันนี้นะคะเราก็ต้องดึงลงมาด้านล่างนั่นเองนะคะครูจะขออธิบายขั้นตอน - การปฏิบัติกิจกรรมก่อนนะคะขอความกรุณาคุณครูปลายทาง - ในการเดินแจกใบงานนะคะซึ่งใบงานนี้เป็นใบงานนี้นะคะ - เป็นใบงานที่ 2 นะคะสำหรับคุณครูปลายทางค่ะ ให้ทำอะไรดีคะครูฝ้าย</w:t>
      </w:r>
    </w:p>
    <w:p>
      <w:pPr>
        <w:pStyle w:val="BodyText"/>
      </w:pPr>
      <w:r>
        <w:t xml:space="preserve">(คุณครูณัฐทิยา) สำหรับคุณครูปลายทางนะคะก็จะมีการเขียนวัสดุอุปกรณ์นะคะว่าสิ่งที่เด็ก ๆ ใช้มีอะไรบ้างนะคะชื่อว่า</w:t>
      </w:r>
      <w:r>
        <w:t xml:space="preserve"> </w:t>
      </w:r>
      <w:r>
        <w:t xml:space="preserve">“</w:t>
      </w:r>
      <w:r>
        <w:t xml:space="preserve">การซ่อมแซมเสื้อผ้า</w:t>
      </w:r>
      <w:r>
        <w:t xml:space="preserve">”</w:t>
      </w:r>
      <w:r>
        <w:t xml:space="preserve"> </w:t>
      </w:r>
      <w:r>
        <w:t xml:space="preserve">นะคะ - การติดตะขอนั่นเองค่ะ</w:t>
      </w:r>
    </w:p>
    <w:p>
      <w:pPr>
        <w:pStyle w:val="BodyText"/>
      </w:pPr>
      <w:r>
        <w:t xml:space="preserve">(คุณครูสุนทรี) นะคะ - ซึ่งในใบงานนี้นะคะนำมาติดในช่องสี่เหลี่ยมตรงนี้นะคะตอนนี้ก็ขอให้คุณครูนั้นแจกใบงานก่อนนะคะแล้วก็ขั้นตอนเขียนแบบที่ตนเองเข้าใจนะคะและหลังจากนั้นผลงานของตนเองค่ะไม่รู้ว่าคราวที่แล้วคุณครูบอกไว้ว่าการห่อเข็ม - นักเรียนได้ห่อมาหรือไม่ กรรไกรด้วยนะคะเอ๊ะ แล้ววันนี้มีใครประสบอุบัติเหตุ - จากเข็มแล้วหรือยังส่วนเด็ก ๆ ที่นำอุปกรณ์มาให้นำมาวางไว้บนโต๊ะ - ด้วยความระมัดระวังด้วยนะคะระวังเข็ม ระวังกรรไกรด้วยเดี๋ยวคุณครูจะไปสาธิตให้ดู - แล้วค่อยเริ่มปฏิบัติกิจกรรมนะคะขอย้ำว่าให้ดูวิธีการสาธิตให้เสร็จก่อน - แล้วนักเรียนค่อยปฏิบัติกิจกรรมนะคะถ้าเข็มจิ้มเนื้อนั้นเลือดไหลแล้วเจ็บนะคะช่วงนี้ก็ให้คุณครูแจกใบงานก่อนนะคะ</w:t>
      </w:r>
    </w:p>
    <w:p>
      <w:pPr>
        <w:pStyle w:val="BodyText"/>
      </w:pPr>
      <w:r>
        <w:t xml:space="preserve">(คุณครูสุนทรี) ค่ะ ตอนนี้นะคะ - คุณครูก็จะมาแนะนำอุปกรณ์นะคะก็จะมีเข็มนะคะ กรรไกรเพราะไม่เช่นนั้นเดี๋ยวนักเรียนจะตามไม่ทัน - แล้วก็จะงงได้นะคะ</w:t>
      </w:r>
    </w:p>
    <w:p>
      <w:pPr>
        <w:pStyle w:val="BodyText"/>
      </w:pPr>
      <w:r>
        <w:t xml:space="preserve">[เสียงดนตรี]เวลาที่มันอยู่ในกระเป๋าเรานะคะเวลาแทงลงไปตรงเนื้อเราจะได้ไม่เจ็บนะคะอันนี้กรรไกรนะคะ ที่คุณครูบอกให้นักเรียนนั้น - ห่อปอกมาด้วยนะคะ ก็จะเป็นแบบนี้นะคะแล้วคุณครูก็นำเข็มมาตรงนี้ - นักเรียนได้ดูอีก 1 รอบนะคะเสียงดังฟังชัดมากเลยค่ะอันนี้คือตะขอเกี่ยวนั่นเองค่ะอันนี้คือตะขออะไรคะอันนี้คือตะขออะไรคะ ใครตอบได้บ้างเอ่ยอันนี้เป็นด้ายนะคะวันนี้นี่คุณครูขอใช้ด้ายสี ๆ นะคะและอันนี้ล่ะคะตะขอรับเยี่ยมมากค่ะถ้าผ้าเรามีสีขาว - เราต้องเลือกด้ายสีขาวถ้าผ้าเรามีสีดำเราก็ควรเลือกผ้า…เพราะว่าเด็ก ๆ จะได้เห็นปมได้ชัดเจน - นั่นเองนะคะแต่โดยปกติแล้ว - ถ้าเกิดเวลาเราเย็บเสื้อผ้านะคะนักเรียนจะเลือกด้ายสีอะไรคะเยี่ยมมากค่ะโทษนะคะ เลือกด้ายสีดำ - เพื่อให้เข้ากับผ้าด้วยนะคะเอ๊ะ แล้วถ้าเกิดว่าผ้าของเรา - เป็นสีม่วงแบบนี้ล่ะคะถ้าใครไม่มีก็คือใช้เศษผ้า - หรือเสื้อผ้าเก่า ๆ ของเราก็ได้นะคะเพื่อเอามาฝึกนั่นเองนะคะและนี่ก็ผ้านะคะ เศษผ้าที่คุณครูนำมานะคะหรืออาจะเป็นผ้าด้ายดิบก็ได้นะคะก็คือนำด้ายนะคะ - สอดเข้าไปในรูของเข็มนะคะซึ่งขั้นตอนนี้นะคะ - ถือว่าปราบเซียนได้เช่นกันนะคะต่อไปนะคะ คุณครูก็จะมาสาธิตนั่นเองนะคะขั้นตอนแรกเลยนะคะ - นักเรียนต้องสนเข็มนั่นเองนะคะประมาณ 1 ศอกนะคะ - หรือ 1 ไม้บรรทัดนะคะอย่ายาวเกินนะคะนะคะ ด้ายมาแล้วความยาวของด้ายนะคะ - ขอเป็นเส้นคู่นะคะวิธีการขมวดปมนะคะ ทำได้หลายวิธีนะคะบางคนก็อาจจะทำแบบนี้นะคะ - แล้วก็นำด้ายเข้าไปใส่เพราะถ้าเกิดยาวเกิน - ด้ายอาจจะพันได้นะคะหลังจากนั้นนำด้ายคู่นะคะ ขมวดปมแล้วค่อย ๆ ดึงนะคะ - ให้ปมไปอยู่ด้านปลายด้ายนะคะเห็นไหมคะ มีปมแล้วเล็ก ๆ แล้วแบบนี้นะคะหรือจะพันที่นิ้วมือของตนเองก็ได้ค่ะ - แล้วแต่เลยนะคะ จะใช้วิธีไหนแต่อย่าลืมนะคะ - ว่าเวลาขมวดปมต้องด้ายคู่นะคะหลังจากนั้นค่ะ นำตะขอนะคะ - ที่เราจะติดนะคะคุณครูขอเลือกเป็นตะขออะไรเอ่ยตัวนี้หลังจากนั้นตัดทิ้งค่ะ - ตัดอย่าตัดให้โดนปมนะคะเสร็จเรียบร้อยแล้วนำเข็มนะคะ แทงขึ้นมานะคะให้อยู่ด้านนอกของตะขอนะคะตะขอรับนั่นเองนะคะ เก่งมากค่ะขั้นตอนแรกนะคะ - เราก็วางในตำแหน่งที่เราต้องการอันนี้ขึ้นอยู่กับว่านักเรียนถนัดแบบไหนนะคะซึ่งบางคนอาจจะถนัดจากด้าน - นี้แล้ววนมาด้านนี้ก็ได้นะคะ แล้วแต่เลยค่ะแล้วก็เริ่มจากมุมใดมุมหนึ่งนะคะคือ ถ้าเริ่มจากมุมนี้ - เราก็เริ่มเย็บวนไปถึงด้านนี้นั่นเองนะคะเริ่มแล้วนะคะแทงเข็มค่ะ ลงใต้ผ้าเข้ามาในรูนะคะหลังจากนั้นดึงเข็มขึ้นมาเข็มของเราจะอยู่บนผ้าตลอดนะคะช่วงดึงด้ายตรงนี้นะคะ - นักเรียนสามารถที่จะวางเข็มได้บางคนต้องระมัดระวังด้วยนะคะหลังจากนั้นนำด้ายค่ะ พันที่หัวเข็มคุณครูพันมาทางนิ้วโป้งด้านซ้ายนะคะ - แล้วก็ดึงเห็นไหมคะ ได้ 1 ปมแล้วรู้สึกเป็นอย่างไรบ้างคะ ถ้าได้ 1 ปมแล้วเพราะนักเรียนดึงยาวไป - เพื่อนอยู่ด้านหลังอาจจะเกิดอุบัติเหตุได้นะคะฉะนั้น เราวางเข็มเลยดีกว่านะคะ - แล้วค่อย ๆ ดึงนะคะนักเรียนพูดตามด้วยนะคะเพราะว่าเดี๋ยวเวลานักเรียนทำ - จะได้ทำได้ถูกต้องปมที่ 2 กำลังเกิดขึ้น ดึงให้ตึงนะคะแทงเข็มขึ้นมาพันช่วงดึง ดึงลงมาข้างล่างนะคะถ้านักเรียนดึงขึ้นข้างบน - ปมจะไปอยู่ด้านบนนะคะแล้วก็ดึงนะคะแทงเข็มลงข้างนอกนะคะ ลงใต้ผ้าขึ้นในรู - แล้วก็พันแล้วดึงดึงอีกทีหนึ่งค่ะ แทง ขึ้น พัน ดึงเราจะให้ปมอยู่ด้านล่าง เราต้องดึงลงด้านล่างแทง ขึ้น พันนะคะแทง ขึ้น แล้วพันดึงได้ไหมคะเดี๋ยวลองพูดตามนะคะ - แทง ขึ้น พัน แล้วดึงที่ทำให้ด้ายของเราไม่เสมอกันเราก็ดึงด้ายเส้นนั้นให้ตึงนะคะถ้ามีปัญหาตรงไหนให้หยุดก่อน - เห็นไหมคะ ตอนนี้คุณครูมีปัญหาแล้วค่ะด้ายไม่เสมอกันค่ะ ต้องหาสาเหตุค่ะ - ว่าเป็นเส้นไหนนะคะแทง ขึ้น… ไม่ขึ้นนะคะ เอาใหม่แทงขึ้นนะคะ แล้วพันเจอปัญหาต้องรีบแก้นะคะ อย่าปล่อยไว้นะคะค่อยดึงเบา ๆ นะคะ - บางคนดึงแรงด้ายขาดต้องเริ่มใหม่นะคะแทงแล้วขึ้นแทงแล้วขึ้นนะคะ พันแล้วดึงเห็นไหมคะ เราก็หมุนผ้าไปได้เรื่อย ๆ ค่ะเด็ก ๆ พูดต่อเลยค่ะถ้าเด็ก ๆ สามารถพูดได้ - อธิบายได้นะคะต่อนะคะเสียงดังฟังชัดมากเลยค่ะปัญหาเริ่มมาอีกแล้วเห็นไหมคะนั่นติดแล้วค่ะ ดึงไม่ได้ - เราต้องหาวิธีนะคะ ค่อย ๆคุณครูเชื่อว่าตอนที่เด็ก ๆ ปฏิบัติ - ก็จะได้เช่นกันค่ะแล้วดึงเห็นไหมคะ การเริ่มที่จุดใหม่นะคะ - คือ แทงเข็มลงใต้ผ้าอันนี้ถือว่ายังเย็บทำไมคะ - ไม่ได้ครบรอบสวยสักเท่าไรใช่ไหมคะเห็นไหมคะ ได้แล้วคุณครูจะขอเริ่มจุดใหม่เลยนะคะทีนี้เราจะใช้ด้านบน - เราก็สามารถที่จะหมุนผ้านะคะเอาตามที่เราถนัดได้แต่ก็มีความคงทนแล้วค่ะ - เดี๋ยวกลัวว่าเด็ก ๆ จะท้อก่อนนะคะแทงเข็มขึ้นไปค่ะ - ข้างนอกของตะขอรับนั่นเองนะคะอย่าลืมพันนะคะแทงเข็มเข้าไปในรูแล้วพันแทงเข็มลงไปใต้ผ้านะคะ แล้วขึ้นแล้วพันย้ำนะคะ - ว่าถ้าพบปัญหาว่าด้ายดึงเส้นไหนแล้วไม่สุดให้นักเรียนนั้นแก้ปัญหาเลยนะคะมองเหมือนง่ายใช่ไหมคะ ก็ง่ายนะคะเราจะปฏิบัติเช่นนี้ไปเรื่อย ๆ นะคะเพราะว่าถ้าเกิดเราดึงขึ้นบน - ก็จะทำให้ปมไปอยู่ด้านบนนั่นเองนะคะเราทำเช่นนี้ไปเรื่อย ๆ นะคะเราสามารถหมุนผ้าไปได้เรื่อย ๆอย่าลืมว่าเราต้องดึงด้ายนะคะ - ลงมาด้านล่างนะคะย้ำนะคะ ว่าอย่าลืมพันเข็มนะคะที่สำคัญนะคะประมาณ 15-20 เข็มนั่นเองนะคะ - ประมาณนะคะ ประมาณแล้วพันว่าแล้วเราจะพันด้ายอย่างไรนั่นเองนะคะ - ตอนจบนะคะขออีก 1 ฝีเข็มพยายามอย่าให้เข็มหลุดออกมาก่อน - แล้วค่อยพันนะคะเดี๋ยวเราจะมาดูตอนจบนะคะแต่อย่าเพิ่งนะคะ - ให้นักเรียนเก็บปลายด้ายก่อนค่ะไปไว้ด้านหลังนะคะ แทงลงไปแล้วพันเสร็จเรียบร้อยแล้ว - หลังจากนั้นเราตัดด้ายทิ้งค่ะเหมือนเดิมค่ะ เราใช้วิธีพันรอบเข็มนะคะ - สัก 2 รอบนะคะ2 รอบนะคะ แล้วค่อยดึงแล้วเรากลับผ้านะคะ - เพื่อที่จะผูกด้ายนั่นเองนะคะเวลาที่เราผูกด้ายนะคะ - เรานำเข็มสอดใต้ผ้านะคะ หรือใต้ด้ายเด็ก ๆ หวังว่าเป็นอย่างไรบ้างคะต่อไปคุณครูจะให้เด็ก ๆ นะคะนี่ก็จะเป็นการผูกเข็มเห็นไหมคะ เรียบร้อยค่ะผลงานของเราค่ะ - นี่คือตะขอรับเสร็จสิ้นเรียบร้อยแล้วเมื่อติดเสร็จเรียบร้อยแล้วนะคะ - ให้นักเรียนนำผลงานชิ้นนี้ไปแปะลงใบงานวิธีการแปะลงใบงานนะคะ - อยากจะให้ติดด้านบนนะคะได้มีเวลาการฝึกปฏิบัติตรงนี้นะคะ - เป็นเวลา 25 นาทีนะคะโดยให้ติดทั้งตะขอรับและตะขอเกี่ยวอย่าลืมด้วยนะคะ - ในใบงานเขียนว่ามีวัสดุอุปกรณ์อะไรบ้างแล้วก็ขั้นตอนการทำงานเป็นอย่างไรนะคะทากาวด้านบนเล็กน้อยแล้วแปะที่ใบงาน - เพื่อที่จะเปิดดูได้นะคะแบบนี้นะคะ</w:t>
      </w:r>
    </w:p>
    <w:p>
      <w:pPr>
        <w:pStyle w:val="BodyText"/>
      </w:pPr>
      <w:r>
        <w:t xml:space="preserve">(คุณครูสุนทรี) ค่ะ - ตอนนี้เวลาเราก็หมดแล้วนะคะ25 นาทีตรงนี้นะคะ25 นาทีตรงนี้เชิญเลยค่ะ เชิญเลยค่ะ</w:t>
      </w:r>
    </w:p>
    <w:p>
      <w:pPr>
        <w:pStyle w:val="BodyText"/>
      </w:pPr>
      <w:r>
        <w:t xml:space="preserve">[เสียงดนตรี]เรามาดูตัวอย่างใบงานของเรานะคะ - ว่าเมื่อทำสำเร็จแล้วจะเป็นแบบไหนนะคะนี่ค่ะ เราก็เขียนวัสดุอุปกรณ์ค่ะ - ว่ามีอะไรบ้างไม่รู้ว่าเด็ก ๆ ทำได้ถึงไหนคะแต่ไม่เป็นไรค่ะ - เด็ก ๆ สามารถเอาไปฝึกฝนที่บ้านต่อได้นะคะเห็นไหมคะ ว่าเวลาติดคุณครูบอกให้ติดด้านบนด้านเดียว - เห็นไหมคะ แบบนี้นะคะขั้นตอนนะคะ การปฏิบัติ - เอาตามที่นักเรียนเข้าใจเลยก็ได้นะคะแล้วก็ติดผลงานค่ะประมาณนี้นะคะ ถ้าเกิดใครทำเสร็จแล้วสำหรับในวันนี้นะคะ - เรามาสรุปบทเรียนกันค่ะครูฝ้ายด้ายนะคะ - ก็เลือกสีที่ให้เห็นได้ชัดเจนก่อนนะคะช่วงนี้เพราะเราฝึกปฏิบัตินั่นเองค่ะและก็เป็นการใช้เวลาว่าง - ให้มีประโยชน์นั่นเองค่ะสำหรับวันนี้ และคุณครูฝ้ายและ…</w:t>
      </w:r>
    </w:p>
    <w:p>
      <w:pPr>
        <w:pStyle w:val="BodyText"/>
      </w:pPr>
      <w:r>
        <w:t xml:space="preserve">(คุณครูณัฐทิยา) สำหรับบทเรียนในวันนี้นะคะ - ในเรื่องของการเย็บตะขอนะคะก็สามารถช่วยในเรื่องการซ่อมแซมเสื้อผ้าที่ชำรุดในเรื่องของการเตรียมใบงาน - การจัดโต๊ะเขียนหนังสือนะคะและก็กระเป๋านักเรียนนั่นเองค่ะ</w:t>
      </w:r>
    </w:p>
    <w:p>
      <w:pPr>
        <w:pStyle w:val="BodyText"/>
      </w:pPr>
      <w:r>
        <w:t xml:space="preserve">(คุณครูสุนทรี) - สำหรับในครั้งต่อไปค่ะครูฝ้ายสิ่งที่เด็ก ๆ ต้องเตรียมมานะคะ - หรือคุณครูช่วยเด็ก ๆ ด้วยนะคะแล้วเราพบกันใหม่อีกทีหนึ่งนะคะ - ในสัปดาห์หน้าค่ะสำหรับวันนี้ค่ะ หมดเวลาแล้วค่ะกระเป๋านักเรียน - คุณครูบอกว่าเด็ก ๆ นำมาทุกวันอยู่แล้วนะคะก็คงจะต้องถือมาอยู่แล้วนะคะ - อย่างนั้นเอาใบงานอย่างเดียวค่ะในชั้นประถมศึกษาปีที่ 4 นะคะโดยพบกับคุณครูสุนทรี สาธุภาพค่ะ - หรือว่าครูนกนะคะเรา 2 คนต้องขอจากไปก่อนค่ะ - สวัสดีค่ะ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(คุณครูสุนทรี) สำหรับในวันนี้นะคะเราจะมาเรียนรู้ - ในเรื่องของการซ่อมแซมเสื้อผ้า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สวัสดีค่ะ วันนี้นะคะ - พบกับวิชาการงานอาชีพนะคะ</w:t>
      </w:r>
    </w:p>
    <w:p>
      <w:pPr>
        <w:pStyle w:val="BodyText"/>
      </w:pPr>
      <w:r>
        <w:t xml:space="preserve">(คุณครูณัฐทิยา) ที่เราจะพบเห็นเลยนะคะก็จะอยู่ที่กระโปรง - หรือกางเกงนั่นเองค่ะคุณครูนกและ</w:t>
      </w:r>
    </w:p>
    <w:p>
      <w:pPr>
        <w:pStyle w:val="BodyText"/>
      </w:pPr>
      <w:r>
        <w:t xml:space="preserve">(คุณครูณัฐทิยา) คุณครูณัฐทิยา เนียมสะอาด - หรือว่าคุณครูฝ้ายนะคะเด็ก ๆ อาจะไม่ใส่ตัวนั้นต่อก็ได้นะคะเพราะฉะนั้น เราเลยมาซ่อมแซมเสื้อผ้า - ด้วยการติดตะขอค่ะโดยการติดตะขอนั่นเองนะคะซึ่งในเรื่องของตะขอนั้น - มันอยู่ส่วนไหนของเสื้อผ้าคะ ครูฝ้ายข้อที่ 1 สามารถอธิบายวิธีการซ่อมแซมเสื้อผ้า - ด้วยการติดตะขอได้ข้อที่ 2 ว่าอย่างไรคะครูฝ้าย</w:t>
      </w:r>
    </w:p>
    <w:p>
      <w:pPr>
        <w:pStyle w:val="BodyText"/>
      </w:pPr>
      <w:r>
        <w:t xml:space="preserve">(คุณครูสุนทรี) ค่ะ - ซึ่งถ้าเกิดว่าตะขอเราหลุดก็จะทำให้กระโปรงหรือกางเกงของเรานี่ - อาจจะหลวมนะคะ</w:t>
      </w:r>
    </w:p>
    <w:p>
      <w:pPr>
        <w:pStyle w:val="BodyText"/>
      </w:pPr>
      <w:r>
        <w:t xml:space="preserve">(คุณครูสุนทรี) สำหรับข้อที่ 3 นะคะเด็ก ๆ ต้องมีความรับผิดชอบ - ต่อการทำงานด้วยนะคะเพื่อที่เด็ก ๆ จะได้ยืดอายุกระโปรง - หรือกางเกงของตนเองได้นั่นเองค่ะจุดประสงค์การเรียนรู้ในวันนี้นะคะประโยชน์ของการซ่อมแซมเสื้อผ้า - เด็ก ๆ คิดว่ามีอย่างไรบ้างคะเคยซ่อมแซมเสื้อผ้ากันไหม</w:t>
      </w:r>
    </w:p>
    <w:p>
      <w:pPr>
        <w:pStyle w:val="BodyText"/>
      </w:pPr>
      <w:r>
        <w:t xml:space="preserve">(คุณครูณัฐทิยา) สำหรับข้อที่ 2 นะคะสามารถซ่อมแซมเสื้อผ้า - ด้วยการติดตะขอกระโปรง/กางเกงได้นั่นเองค่ะเดี๋ยวครูฝ้ายจะยกตัวอย่างให้ 1 ข้อนะคะเพื่อเป็นไกด์ไลน์ให้เด็ก ๆ ค่ะประโยชน์ของการซ่อมแซมเสื้อผ้านะคะโดยทั่ว ๆ ไปแล้วน่ะค่ะในการ… - ในประโยชน์ของการซ่อมแซมเสื้อผ้านะคะเมื่อเสื้อผ้าของเราชำรุดนะคะแล้วซ่อมด้วยวิธีไหนบ้าง - ลองตอบคุณครูปลายทางสิคะนึกออกไหมเอ่ย</w:t>
      </w:r>
    </w:p>
    <w:p>
      <w:pPr>
        <w:pStyle w:val="BodyText"/>
      </w:pPr>
      <w:r>
        <w:t xml:space="preserve">(คุณครูสุนทรี) พอจะมีไกด์ไลน์แล้วหรือยังคะแล้วเด็ก ๆ ล่ะคะ นึกออกไหมคะครูฝ้ายคะ ประโยชน์ของการซ่อมแซมเสื้อผ้านี่ - มีอย่างไรบ้างคะ</w:t>
      </w:r>
    </w:p>
    <w:p>
      <w:pPr>
        <w:pStyle w:val="BodyText"/>
      </w:pPr>
      <w:r>
        <w:t xml:space="preserve">(คุณครูณัฐทิยา) สำหรับครูฝ้ายนะคะเอาง่าย ๆ อย่างเช่น ถ้ากระดุมนักเรียนหลุดแต่ถ้าเกิดนักเรียนไม่ซ่อมเราก็สามารถซ่อมแซมเสื้อผ้าไปเราก็สามารถนำเสื้อผ้านั้น - กลับมาใช้ได้ใหม่นั่นเองค่ะ</w:t>
      </w:r>
    </w:p>
    <w:p>
      <w:pPr>
        <w:pStyle w:val="BodyText"/>
      </w:pPr>
      <w:r>
        <w:t xml:space="preserve">(คุณครูณัฐทิยา) ก็จะทำให้ยากนะคะ - ในการหยิบมาใส่เพราะว่าเวลาเราสวมใส่กระโปรง - หรือกางเกงนะคะว่าประโยชน์ของการซ่อมแซมเสื้อผ้า - มีอย่างไรบ้างคุณครูขอคนละ 1 ข้อค่ะกระดุมค่ะ กระดุมครูนกบอกว่ากระดุม - ถ้าสมมติว่ากระดุมเสื้อหลุดเสื้อตัวนั้นนักเรียนจะหยิบมาใส่อีกครั้งหนึ่งก็จะทำไมคะครูฝ้ายพอเราใส่ปุ๊บ เราก็จะโป๊ใช่ไหมคะ</w:t>
      </w:r>
    </w:p>
    <w:p>
      <w:pPr>
        <w:pStyle w:val="BodyText"/>
      </w:pPr>
      <w:r>
        <w:t xml:space="preserve">(คุณครูณัฐทิยา) ใช่แล้วค่ะเราก็ไม่มีตะขอในการติดนะคะมันอาจจะหลุดลุ่ยลงไปก็ได้ค่ะ -</w:t>
      </w:r>
    </w:p>
    <w:p>
      <w:pPr>
        <w:pStyle w:val="BodyText"/>
      </w:pPr>
      <w:r>
        <w:t xml:space="preserve">(คุณครูสุนทรี) เดี๋ยวค่ะครูฝ้ายคะ</w:t>
      </w:r>
    </w:p>
    <w:p>
      <w:pPr>
        <w:pStyle w:val="BodyText"/>
      </w:pPr>
      <w:r>
        <w:t xml:space="preserve">(คุณครูสุนทรี) ช่องว่าง</w:t>
      </w:r>
    </w:p>
    <w:p>
      <w:pPr>
        <w:pStyle w:val="BodyText"/>
      </w:pPr>
      <w:r>
        <w:t xml:space="preserve">(คุณครูณัฐทิยา) โผล่ขึ้นมาแล้วถ้าเกิดเด็กไม่ซ่อมจะเป็นอย่างไรคะสมมติติดด้านบนเลย กระดุมหลุด - แต่นักเรียนไม่ซ่อม ไม่ติดกระดุมใหม่คุณครูเคยเห็นนะคะ ครูฝ้ายเวลาชายกระโปรงหลุดจะทำให้ส่วนที่ตรงหน้าอกเรา - หรือตรงส่วนที่เป็นมีกระดุมนะคะจะทำให้แบบมันมี…</w:t>
      </w:r>
    </w:p>
    <w:p>
      <w:pPr>
        <w:pStyle w:val="BodyText"/>
      </w:pPr>
      <w:r>
        <w:t xml:space="preserve">(คุณครูณัฐทิยา) เด็ก ๆ จะใช้…</w:t>
      </w:r>
    </w:p>
    <w:p>
      <w:pPr>
        <w:pStyle w:val="BodyText"/>
      </w:pPr>
      <w:r>
        <w:t xml:space="preserve">(คุณครูสุนทรี) เอาแม็กยิง -</w:t>
      </w:r>
    </w:p>
    <w:p>
      <w:pPr>
        <w:pStyle w:val="BodyText"/>
      </w:pPr>
      <w:r>
        <w:t xml:space="preserve">(คุณครูณัฐทิยา) ค่ะใช่ช่องว่างโผล่ขึ้นมานั่นเอง - เห็นเนื้อหนังของเรานั่นเองค่ะ</w:t>
      </w:r>
    </w:p>
    <w:p>
      <w:pPr>
        <w:pStyle w:val="BodyText"/>
      </w:pPr>
      <w:r>
        <w:t xml:space="preserve">(คุณครูสุนทรี) หรือว่ากระโปรงเด็ก ๆ ค่ะ - เคยไหมคะ ชายกระโปรงหลุดมันก็จะทำให้ผิวหนังเราถลอกได้นะคะก็ไม่ควรที่จะใช้วิธีนี้นะคะเด็กบางคนอาจจะแก้ปัญหาส่วนตัว - เฉพาะหน้าค่ะโดยวิธีไหนรู้ไหมคะและตรงใจเด็ก ๆ หรือไม่นะคะข้อที่ 1 ค่ะ</w:t>
      </w:r>
    </w:p>
    <w:p>
      <w:pPr>
        <w:pStyle w:val="BodyText"/>
      </w:pPr>
      <w:r>
        <w:t xml:space="preserve">(คุณครูสุนทรี) ซึ่งถามว่าด้วยวิธีนี้ - อาจจะทำได้แค่เพียงชั่วครู่ถูกไหมคะเพราะว่าลูกแม็กก็จะเป็นโลหะ - เมื่อเสียดสีกับผิวเราสำหรับข้อที่ 2 ค่ะ</w:t>
      </w:r>
    </w:p>
    <w:p>
      <w:pPr>
        <w:pStyle w:val="BodyText"/>
      </w:pPr>
      <w:r>
        <w:t xml:space="preserve">(คุณครูณัฐทิยา) สำหรับข้อที่ 2 นะคะทีนี้เราไปดูเลยดีกว่าค่ะว่าประโยชน์ของการซ่อมแซมเสื้อผ้า - มีอะไรกันบ้างก็คืออาจจะเพิ่มรายได้ให้กับครอบครัว - เช่น รับจ้างซ่อมแซมเสื้อผ้าง่าย ๆ ได้นะคะคุณครูเคยเห็นว่าบางที่นะคะ - รับซ่อมแซมเสื้อผ้านี่ช่วยอายุการใช้งานของเสื้อผ้าให้นานยิ่งขึ้นอันนี้เหมือนกับที่คุณครูฝ้ายบอก - เมื่อสักครู่นี้เลยค่ะแต่ถ้าเกิดจะให้แก้ทรง - เขาก็จะบอกว่าเขาไม่สามารถทำได้เขาก็จะทำได้เล็ก ๆ น้อย ๆ นะคะช่วยประหยัดค่าใช้จ่ายของตนเอง - และครอบครัวได้นั่นเองค่ะ</w:t>
      </w:r>
    </w:p>
    <w:p>
      <w:pPr>
        <w:pStyle w:val="BodyText"/>
      </w:pPr>
      <w:r>
        <w:t xml:space="preserve">(คุณครูสุนทรี) ในข้อที่ 3 นะคะข้อที่ 4 เป็นการใช้เวลาว่าง - ให้เกิดประโยชน์นั่นเองค่ะ</w:t>
      </w:r>
    </w:p>
    <w:p>
      <w:pPr>
        <w:pStyle w:val="BodyText"/>
      </w:pPr>
      <w:r>
        <w:t xml:space="preserve">(คุณครูสุนทรี) ซึ่งตรงนี้นะคะ - ถ้าเกิดว่าเสื้อผ้าของเราไม่ได้ชำรุดเขาไม่สามารถทำอะไรได้เยอะ - ก็คือเขาอาจจะแค่เย็บเข้าหรือติดกระดุม หรือเปลี่ยนยางยืดได้เท่านั้น</w:t>
      </w:r>
    </w:p>
    <w:p>
      <w:pPr>
        <w:pStyle w:val="BodyText"/>
      </w:pPr>
      <w:r>
        <w:t xml:space="preserve">(คุณครูณัฐทิยา) ในส่วนของข้อที่ 5 นะคะ - ทำให้เกิดความภาคภูมิใจที่สามารถซ่อมแซมเสื้อผ้าได้ - ด้วยตนเองนั่นเองค่ะอันนี้ก็ถือว่าเป็นการเพิ่มรายได้ - ให้กับครอบครัวนั่นเองนะคะ</w:t>
      </w:r>
    </w:p>
    <w:p>
      <w:pPr>
        <w:pStyle w:val="BodyText"/>
      </w:pPr>
      <w:r>
        <w:t xml:space="preserve">(คุณครูณัฐทิยา) สำหรับข้อที่ 4 นะคะเดี๋ยวจะดูกันนะคะ - ว่าเรามีวัสดุอุปกรณ์อะไรกันบ้างนะคะวัสดุของเราขาดไม่ได้เลยค่ะแต่เด็ก ๆ อาจจะฝึกเอาเศษผ้ามาฝึกเนา - มาฝึกสอยนะคะก็จะช่วยให้เด็ก ๆ นั้น - ห่างจากจอมือถือได้เช่นกันค่ะ</w:t>
      </w:r>
    </w:p>
    <w:p>
      <w:pPr>
        <w:pStyle w:val="BodyText"/>
      </w:pPr>
      <w:r>
        <w:t xml:space="preserve">(คุณครูณัฐทิยา) อันนี้จะเป็นตะขอเกี่ยวนะคะซึ่งเดี๋ยวเราจะได้ใช้กันวันนี้นะคะก็จะทำให้นักเรียนนี่เกิดความภาคภูมิใจนะคะ - ดีใจเวลาที่เรานี่ทำงานประสบความสำเร็จค่ะ</w:t>
      </w:r>
    </w:p>
    <w:p>
      <w:pPr>
        <w:pStyle w:val="BodyText"/>
      </w:pPr>
      <w:r>
        <w:t xml:space="preserve">(คุณครูสุนทรี) การซ่อมแซมเสื้อผ้า - ด้วยการติดตะขอนะคะแล้วสังเกตได้ว่าทำไมเขาถึงเรียกตะขอเกี่ยว - และก็ตะขอรับนะคะตรงตะขอเกี่ยวก็คือจะมีที่เกี่ยวนะคะต้องมีเข็มเย็บผ้า ย้ำนะคะ เข็มเย็บผ้า - และด้าย, กรรไกรนะคะอันนี้อะไรคะครูฝ้ายก่อนอื่นเลยนะคะคงจะหนีไม่พ้นอันดับแรกเลยนะคะ</w:t>
      </w:r>
    </w:p>
    <w:p>
      <w:pPr>
        <w:pStyle w:val="BodyText"/>
      </w:pPr>
      <w:r>
        <w:t xml:space="preserve">(คุณครูสุนทรี) และด้านนี้เป็นตะขอรับนะคะซึ่งดูจากรูปร่างแล้วนะคะ - นักเรียนก็คงจะมองออกนะคะเป็นขั้นตอนที่ถือว่าด่านแรกเลยค่ะส่วนใหญ่แล้วอาจจะเสียเวลาอยู่ตรงนี้ - ค่อนข้างนานนั่นเองนะคะส่วนตะขอรับนะคะ ก็จะมีช่องไว้ - สำหรับรับตะขอเกี่ยวนั่นเองนะคะ ช่องนี้นะคะขั้นตอนนะคะ - ในเรื่องของการซ่อมแซมนะคะคุณครูก็เช่นกันค่ะนาน ๆ สนทีก็มือไม้สั่นเหมือนกันค่ะร้อยด้ายเข้ากับเข็ม แล้วมัดปมด้ายซึ่งตรงนี้นะคะ ถ้าเราจะเรียกอีกอย่าง - ก็คือ</w:t>
      </w:r>
      <w:r>
        <w:t xml:space="preserve"> </w:t>
      </w:r>
      <w:r>
        <w:t xml:space="preserve">“</w:t>
      </w:r>
      <w:r>
        <w:t xml:space="preserve">การสนเข็ม</w:t>
      </w:r>
      <w:r>
        <w:t xml:space="preserve">”</w:t>
      </w:r>
      <w:r>
        <w:t xml:space="preserve"> </w:t>
      </w:r>
      <w:r>
        <w:t xml:space="preserve">นั่นเองนะคะวางตะขอเกี่ยวให้ตรงกับตำแหน่ง - ที่ต้องการติดนั่นเองค่ะซึ่งเวลาวางนะคะ นักเรียนก็วางให้ตรงนะคะเพราะว่า 1. เด็ก ๆ อาจจะไม่เคย - หรือไม่ชำนาญในเรื่องของการสนเข็มอย่าว่าแต่เด็ก ๆ เลยค่ะ</w:t>
      </w:r>
    </w:p>
    <w:p>
      <w:pPr>
        <w:pStyle w:val="BodyText"/>
      </w:pPr>
      <w:r>
        <w:t xml:space="preserve">(คุณครูสุนทรี) ซึ่งตรงนี้นะคะ - นักเรียนอาจจะติดตะขอเกี่ยวก่อนหรือตะขอรับก่อนก็ได้นะคะข้อ 2 ว่าอย่างไรคะครูฝ้าย</w:t>
      </w:r>
    </w:p>
    <w:p>
      <w:pPr>
        <w:pStyle w:val="BodyText"/>
      </w:pPr>
      <w:r>
        <w:t xml:space="preserve">(คุณครูณัฐทิยา) สำหรับข้อที่ 2 นะคะแทงเข็มลงใต้ผ้านะคะแล้วก็ให้ขึ้นมาในรูของตะขอนะคะแล้วก็ใช้ในการ… - ใช้เข็มในการแทงนะคะแล้วก็กะระยะให้มันอยู่ตรงนั่นเองค่ะแต่ความคงทนกว่าคือการคัทเวิร์คเพราะว่าถ้าเกิดนักเรียนเย็บแบบเรียงด้ายแล้วแต่เลยค่ะขั้นที่ 3 นะคะก็คือจะมีการขมวดปมไว้ตลอดเวลาซึ่งถ้าด้วยเส้นหนึ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 bot สำหรับใช้งาน zoom apis</dc:title>
  <dc:creator/>
  <cp:keywords/>
  <dcterms:created xsi:type="dcterms:W3CDTF">2021-11-08T11:09:55Z</dcterms:created>
  <dcterms:modified xsi:type="dcterms:W3CDTF">2021-11-08T11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8 พฤษจิกายน 2564 เวลา 16.35 น.</vt:lpwstr>
  </property>
  <property fmtid="{D5CDD505-2E9C-101B-9397-08002B2CF9AE}" pid="3" name="subtitle">
    <vt:lpwstr/>
  </property>
</Properties>
</file>